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612b6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b467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598d9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4T14:20:14Z</dcterms:created>
  <dcterms:modified xsi:type="dcterms:W3CDTF">2020-05-04T14:20:14Z</dcterms:modified>
</cp:coreProperties>
</file>